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217A8" w14:textId="2C3127F1" w:rsidR="004F4315" w:rsidRDefault="000548A1" w:rsidP="000548A1">
      <w:pPr>
        <w:pStyle w:val="ListParagraph"/>
        <w:numPr>
          <w:ilvl w:val="0"/>
          <w:numId w:val="1"/>
        </w:numPr>
        <w:jc w:val="center"/>
        <w:rPr>
          <w:b/>
          <w:bCs/>
          <w:sz w:val="32"/>
          <w:szCs w:val="32"/>
          <w:u w:val="single"/>
        </w:rPr>
      </w:pPr>
      <w:r w:rsidRPr="000548A1">
        <w:rPr>
          <w:b/>
          <w:bCs/>
          <w:sz w:val="32"/>
          <w:szCs w:val="32"/>
          <w:u w:val="single"/>
        </w:rPr>
        <w:t>Getting Started</w:t>
      </w:r>
    </w:p>
    <w:p w14:paraId="74D61E91" w14:textId="75592F89" w:rsidR="00E44985" w:rsidRPr="00E44985" w:rsidRDefault="00E44985" w:rsidP="00E44985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stalling Python</w:t>
      </w:r>
    </w:p>
    <w:p w14:paraId="1B2FB46B" w14:textId="77160935" w:rsidR="000548A1" w:rsidRDefault="000548A1" w:rsidP="000548A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67367C8" wp14:editId="24613D1F">
            <wp:extent cx="4819650" cy="17049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59DA9" w14:textId="77777777" w:rsidR="000548A1" w:rsidRPr="00D15700" w:rsidRDefault="000548A1" w:rsidP="00D15700">
      <w:pPr>
        <w:rPr>
          <w:b/>
          <w:bCs/>
          <w:sz w:val="32"/>
          <w:szCs w:val="32"/>
          <w:u w:val="single"/>
        </w:rPr>
      </w:pPr>
    </w:p>
    <w:p w14:paraId="3DB6EC69" w14:textId="5CCE0A5D" w:rsidR="000548A1" w:rsidRDefault="00D15700" w:rsidP="00D15700">
      <w:pPr>
        <w:pStyle w:val="ListParagraph"/>
        <w:numPr>
          <w:ilvl w:val="0"/>
          <w:numId w:val="1"/>
        </w:numPr>
        <w:jc w:val="center"/>
        <w:rPr>
          <w:b/>
          <w:bCs/>
          <w:sz w:val="32"/>
          <w:szCs w:val="32"/>
          <w:u w:val="single"/>
        </w:rPr>
      </w:pPr>
      <w:r w:rsidRPr="00D15700">
        <w:rPr>
          <w:b/>
          <w:bCs/>
          <w:sz w:val="32"/>
          <w:szCs w:val="32"/>
          <w:u w:val="single"/>
        </w:rPr>
        <w:t>Variables and Simple Data Types</w:t>
      </w:r>
    </w:p>
    <w:p w14:paraId="677080AD" w14:textId="62056674" w:rsidR="009635D7" w:rsidRDefault="009635D7" w:rsidP="009635D7">
      <w:pPr>
        <w:rPr>
          <w:b/>
          <w:bCs/>
          <w:sz w:val="32"/>
          <w:szCs w:val="32"/>
          <w:u w:val="single"/>
        </w:rPr>
      </w:pPr>
    </w:p>
    <w:p w14:paraId="03185EB5" w14:textId="737CA5FE" w:rsidR="009635D7" w:rsidRPr="00E44985" w:rsidRDefault="00F20716" w:rsidP="009635D7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Variables</w:t>
      </w:r>
    </w:p>
    <w:p w14:paraId="043868C7" w14:textId="0C07D0C5" w:rsidR="009635D7" w:rsidRDefault="00F20716" w:rsidP="00F20716">
      <w:r>
        <w:rPr>
          <w:noProof/>
        </w:rPr>
        <w:drawing>
          <wp:inline distT="0" distB="0" distL="0" distR="0" wp14:anchorId="5DA7E744" wp14:editId="0D600AC0">
            <wp:extent cx="5000625" cy="5334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144FE" w14:textId="77777777" w:rsidR="00A528F7" w:rsidRDefault="00A528F7" w:rsidP="00F20716">
      <w:pPr>
        <w:rPr>
          <w:b/>
          <w:bCs/>
          <w:sz w:val="28"/>
          <w:szCs w:val="28"/>
        </w:rPr>
      </w:pPr>
    </w:p>
    <w:p w14:paraId="22E0D57B" w14:textId="113AD0A0" w:rsidR="00CD6AB2" w:rsidRPr="00A528F7" w:rsidRDefault="00A528F7" w:rsidP="00F20716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trings</w:t>
      </w:r>
    </w:p>
    <w:p w14:paraId="649D2F5C" w14:textId="30217FD0" w:rsidR="00CD6AB2" w:rsidRDefault="00A528F7" w:rsidP="00F20716">
      <w:r>
        <w:rPr>
          <w:noProof/>
        </w:rPr>
        <w:drawing>
          <wp:inline distT="0" distB="0" distL="0" distR="0" wp14:anchorId="629C917B" wp14:editId="1A39A94A">
            <wp:extent cx="5943600" cy="16516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12E40" w14:textId="49C7FF01" w:rsidR="00F70D4F" w:rsidRDefault="00F70D4F" w:rsidP="00F20716"/>
    <w:p w14:paraId="30D8ED6E" w14:textId="6CF5701C" w:rsidR="00F70D4F" w:rsidRPr="00A528F7" w:rsidRDefault="00F70D4F" w:rsidP="00F70D4F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Numbers</w:t>
      </w:r>
    </w:p>
    <w:p w14:paraId="188E9438" w14:textId="3CE82F6C" w:rsidR="00F70D4F" w:rsidRDefault="00F70D4F" w:rsidP="00F20716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9F3C090" wp14:editId="572F25FC">
            <wp:extent cx="5029200" cy="1143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01688" w14:textId="111D2026" w:rsidR="004B5ABD" w:rsidRPr="004B5ABD" w:rsidRDefault="004B5ABD" w:rsidP="004B5ABD"/>
    <w:p w14:paraId="5E1E8F97" w14:textId="7C58B85B" w:rsidR="004B5ABD" w:rsidRDefault="001B5441" w:rsidP="004B5A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omments</w:t>
      </w:r>
    </w:p>
    <w:p w14:paraId="72A567B4" w14:textId="7A879463" w:rsidR="001B5441" w:rsidRDefault="001B5441" w:rsidP="004B5ABD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59E6A254" wp14:editId="7FEE4CD3">
            <wp:extent cx="3952875" cy="371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49273" w14:textId="77777777" w:rsidR="001B5441" w:rsidRPr="00A528F7" w:rsidRDefault="001B5441" w:rsidP="004B5ABD">
      <w:pPr>
        <w:rPr>
          <w:b/>
          <w:bCs/>
          <w:sz w:val="28"/>
          <w:szCs w:val="28"/>
        </w:rPr>
      </w:pPr>
    </w:p>
    <w:p w14:paraId="3EA0DEB4" w14:textId="49B1D33F" w:rsidR="00FA5656" w:rsidRDefault="00FA5656" w:rsidP="00FA5656">
      <w:pPr>
        <w:pStyle w:val="ListParagraph"/>
        <w:numPr>
          <w:ilvl w:val="0"/>
          <w:numId w:val="1"/>
        </w:num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Introducing Lists</w:t>
      </w:r>
    </w:p>
    <w:p w14:paraId="1B2407AA" w14:textId="77777777" w:rsidR="00FA5656" w:rsidRPr="00FA5656" w:rsidRDefault="00FA5656" w:rsidP="00FA5656">
      <w:pPr>
        <w:rPr>
          <w:b/>
          <w:bCs/>
          <w:sz w:val="32"/>
          <w:szCs w:val="32"/>
          <w:u w:val="single"/>
        </w:rPr>
      </w:pPr>
    </w:p>
    <w:p w14:paraId="0E1507FE" w14:textId="612C69CE" w:rsidR="00AA5F3E" w:rsidRDefault="00AA5F3E" w:rsidP="00AA5F3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ccessing elements in List</w:t>
      </w:r>
    </w:p>
    <w:p w14:paraId="7FE3EF04" w14:textId="41CAA5CE" w:rsidR="00AA5F3E" w:rsidRDefault="003E1047" w:rsidP="00AA5F3E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79EAE45F" wp14:editId="434804BA">
            <wp:extent cx="4933950" cy="6381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79CA4" w14:textId="77777777" w:rsidR="00155828" w:rsidRDefault="00155828" w:rsidP="00AA5F3E">
      <w:pPr>
        <w:rPr>
          <w:b/>
          <w:bCs/>
          <w:sz w:val="28"/>
          <w:szCs w:val="28"/>
        </w:rPr>
      </w:pPr>
    </w:p>
    <w:p w14:paraId="3EE01471" w14:textId="28E3492C" w:rsidR="00421B80" w:rsidRDefault="00573A6A" w:rsidP="00AA5F3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hanging and Adding Elements in List</w:t>
      </w:r>
    </w:p>
    <w:p w14:paraId="52889DE7" w14:textId="56E5AB82" w:rsidR="004B5ABD" w:rsidRDefault="00421B80" w:rsidP="004B5ABD">
      <w:r>
        <w:rPr>
          <w:noProof/>
        </w:rPr>
        <w:drawing>
          <wp:inline distT="0" distB="0" distL="0" distR="0" wp14:anchorId="6445282D" wp14:editId="4C2342F4">
            <wp:extent cx="4962525" cy="99060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16D2C" w14:textId="1FF61936" w:rsidR="00155828" w:rsidRDefault="00155828" w:rsidP="004B5ABD"/>
    <w:p w14:paraId="7B3D3E8C" w14:textId="73B65FDF" w:rsidR="00155828" w:rsidRDefault="00797604" w:rsidP="00155828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rting</w:t>
      </w:r>
      <w:r w:rsidR="00155828">
        <w:rPr>
          <w:b/>
          <w:bCs/>
          <w:sz w:val="28"/>
          <w:szCs w:val="28"/>
        </w:rPr>
        <w:t xml:space="preserve"> List</w:t>
      </w:r>
    </w:p>
    <w:p w14:paraId="3688F1D0" w14:textId="75D40A8F" w:rsidR="00797604" w:rsidRDefault="00797604" w:rsidP="00155828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9C0C03C" wp14:editId="2B86BCDD">
            <wp:extent cx="5943600" cy="30734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618B1" w14:textId="72F2644E" w:rsidR="001B44D2" w:rsidRDefault="001B44D2" w:rsidP="00155828">
      <w:pPr>
        <w:rPr>
          <w:b/>
          <w:bCs/>
          <w:sz w:val="28"/>
          <w:szCs w:val="28"/>
        </w:rPr>
      </w:pPr>
    </w:p>
    <w:p w14:paraId="57FEFC25" w14:textId="77777777" w:rsidR="001B44D2" w:rsidRDefault="001B44D2" w:rsidP="00155828">
      <w:pPr>
        <w:rPr>
          <w:b/>
          <w:bCs/>
          <w:sz w:val="28"/>
          <w:szCs w:val="28"/>
        </w:rPr>
      </w:pPr>
    </w:p>
    <w:p w14:paraId="0A71255F" w14:textId="4F262B42" w:rsidR="001B44D2" w:rsidRDefault="001B44D2" w:rsidP="001B44D2">
      <w:pPr>
        <w:pStyle w:val="ListParagraph"/>
        <w:numPr>
          <w:ilvl w:val="0"/>
          <w:numId w:val="1"/>
        </w:numPr>
        <w:jc w:val="center"/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Working with</w:t>
      </w:r>
      <w:r w:rsidRPr="001B44D2">
        <w:rPr>
          <w:b/>
          <w:bCs/>
          <w:sz w:val="32"/>
          <w:szCs w:val="32"/>
          <w:u w:val="single"/>
        </w:rPr>
        <w:t xml:space="preserve"> Lists</w:t>
      </w:r>
    </w:p>
    <w:p w14:paraId="065652DB" w14:textId="2590F516" w:rsidR="0039617C" w:rsidRPr="00FF07DF" w:rsidRDefault="00FF07DF" w:rsidP="0039617C">
      <w:pPr>
        <w:rPr>
          <w:b/>
          <w:bCs/>
          <w:sz w:val="28"/>
          <w:szCs w:val="28"/>
        </w:rPr>
      </w:pPr>
      <w:r w:rsidRPr="00FF07DF">
        <w:rPr>
          <w:b/>
          <w:bCs/>
          <w:sz w:val="28"/>
          <w:szCs w:val="28"/>
        </w:rPr>
        <w:t>L</w:t>
      </w:r>
      <w:r>
        <w:rPr>
          <w:b/>
          <w:bCs/>
          <w:sz w:val="28"/>
          <w:szCs w:val="28"/>
        </w:rPr>
        <w:t>ooping through List</w:t>
      </w:r>
    </w:p>
    <w:p w14:paraId="3F31F97E" w14:textId="62C0A762" w:rsidR="00155828" w:rsidRDefault="0039617C" w:rsidP="004B5ABD">
      <w:r>
        <w:rPr>
          <w:noProof/>
        </w:rPr>
        <w:drawing>
          <wp:inline distT="0" distB="0" distL="0" distR="0" wp14:anchorId="25CB5F6B" wp14:editId="0618487E">
            <wp:extent cx="5038725" cy="9810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2466D" w14:textId="5A212C47" w:rsidR="00D77FDC" w:rsidRDefault="00D77FDC" w:rsidP="004B5ABD"/>
    <w:p w14:paraId="45AC7F67" w14:textId="03B285D3" w:rsidR="00C32CF1" w:rsidRPr="00C32CF1" w:rsidRDefault="00C32CF1" w:rsidP="004B5AB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ist Comprehension</w:t>
      </w:r>
      <w:r w:rsidR="005E26A5">
        <w:rPr>
          <w:b/>
          <w:bCs/>
          <w:sz w:val="28"/>
          <w:szCs w:val="28"/>
        </w:rPr>
        <w:t xml:space="preserve"> and Numerical Lists</w:t>
      </w:r>
    </w:p>
    <w:p w14:paraId="2A796C5B" w14:textId="28E81179" w:rsidR="00D77FDC" w:rsidRDefault="00C32CF1" w:rsidP="004B5ABD">
      <w:r>
        <w:rPr>
          <w:noProof/>
        </w:rPr>
        <w:drawing>
          <wp:inline distT="0" distB="0" distL="0" distR="0" wp14:anchorId="60D22448" wp14:editId="78C6B632">
            <wp:extent cx="5905500" cy="4857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304D4" w14:textId="72C4963D" w:rsidR="009D776B" w:rsidRDefault="009D776B" w:rsidP="004B5ABD"/>
    <w:p w14:paraId="10E06AD3" w14:textId="430E04BB" w:rsidR="00D06821" w:rsidRPr="00C32CF1" w:rsidRDefault="00D06821" w:rsidP="00D0682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Parts of</w:t>
      </w:r>
      <w:r>
        <w:rPr>
          <w:b/>
          <w:bCs/>
          <w:sz w:val="28"/>
          <w:szCs w:val="28"/>
        </w:rPr>
        <w:t xml:space="preserve"> Lists</w:t>
      </w:r>
    </w:p>
    <w:p w14:paraId="7AC490E7" w14:textId="38F17561" w:rsidR="005E26A5" w:rsidRDefault="00F51530" w:rsidP="004B5ABD">
      <w:r>
        <w:rPr>
          <w:noProof/>
        </w:rPr>
        <w:drawing>
          <wp:inline distT="0" distB="0" distL="0" distR="0" wp14:anchorId="4FE76EF6" wp14:editId="7C98B465">
            <wp:extent cx="3971925" cy="4000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7192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0CA27" w14:textId="2C534FBC" w:rsidR="00F51530" w:rsidRDefault="00F51530" w:rsidP="004B5ABD"/>
    <w:p w14:paraId="4F31CA0B" w14:textId="78BD3FEB" w:rsidR="00FA34DE" w:rsidRDefault="00A93F30" w:rsidP="00A93F3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Nested </w:t>
      </w:r>
      <w:r>
        <w:rPr>
          <w:b/>
          <w:bCs/>
          <w:sz w:val="28"/>
          <w:szCs w:val="28"/>
        </w:rPr>
        <w:t>L</w:t>
      </w:r>
      <w:r>
        <w:rPr>
          <w:b/>
          <w:bCs/>
          <w:sz w:val="28"/>
          <w:szCs w:val="28"/>
        </w:rPr>
        <w:t>oops</w:t>
      </w:r>
    </w:p>
    <w:p w14:paraId="42B492EE" w14:textId="77777777" w:rsidR="00AD71F1" w:rsidRDefault="00FA34DE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3D60F767" wp14:editId="4BFFFAAA">
            <wp:extent cx="3571875" cy="1009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05EC2" w14:textId="77777777" w:rsidR="00685B91" w:rsidRDefault="00685B91" w:rsidP="00685B9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uples</w:t>
      </w:r>
    </w:p>
    <w:p w14:paraId="54B439D1" w14:textId="77777777" w:rsidR="009C7DBD" w:rsidRDefault="00AD71F1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14DBDC4" wp14:editId="7E75FC1D">
            <wp:extent cx="3552825" cy="17621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C01A5" w14:textId="4931FF9A" w:rsidR="009C7DBD" w:rsidRPr="00685B91" w:rsidRDefault="00685B9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Styling Code</w:t>
      </w:r>
    </w:p>
    <w:p w14:paraId="672FE5B7" w14:textId="427C7F7A" w:rsidR="00685B91" w:rsidRDefault="00C26C00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2397A2D7" wp14:editId="0B4ED000">
            <wp:extent cx="3886200" cy="23907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35665" w14:textId="2A3F883C" w:rsidR="00FF7A79" w:rsidRDefault="00FF7A79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25A3406" wp14:editId="398AA452">
            <wp:extent cx="1695450" cy="990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69545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D4529" w14:textId="2C6A4740" w:rsidR="00FE7AF7" w:rsidRPr="00FE7AF7" w:rsidRDefault="00FE7AF7" w:rsidP="00FE7AF7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Removed the unnecessary comment.</w:t>
      </w:r>
    </w:p>
    <w:p w14:paraId="13A8FEEB" w14:textId="39F7D2D2" w:rsidR="00FE7AF7" w:rsidRPr="00FE7AF7" w:rsidRDefault="00FE7AF7" w:rsidP="00FE7AF7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Added the meaningful variable names.</w:t>
      </w:r>
    </w:p>
    <w:p w14:paraId="330BA587" w14:textId="2F7C67DE" w:rsidR="009D776B" w:rsidRPr="000E60CE" w:rsidRDefault="00FE7AF7" w:rsidP="004B5ABD">
      <w:pPr>
        <w:pStyle w:val="ListParagraph"/>
        <w:numPr>
          <w:ilvl w:val="0"/>
          <w:numId w:val="4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>Removed extra space before the comma within print statements</w:t>
      </w:r>
      <w:r w:rsidR="005A40C3">
        <w:rPr>
          <w:sz w:val="28"/>
          <w:szCs w:val="28"/>
        </w:rPr>
        <w:t xml:space="preserve"> and s</w:t>
      </w:r>
      <w:r w:rsidR="005A40C3" w:rsidRPr="005A40C3">
        <w:rPr>
          <w:sz w:val="28"/>
          <w:szCs w:val="28"/>
        </w:rPr>
        <w:t xml:space="preserve">pace around an assignment (or other) operator to align it with </w:t>
      </w:r>
      <w:r w:rsidR="00157DEB" w:rsidRPr="005A40C3">
        <w:rPr>
          <w:sz w:val="28"/>
          <w:szCs w:val="28"/>
        </w:rPr>
        <w:t>another</w:t>
      </w:r>
    </w:p>
    <w:sectPr w:rsidR="009D776B" w:rsidRPr="000E60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qgUAtGmXhCwAAAA="/>
  </w:docVars>
  <w:rsids>
    <w:rsidRoot w:val="0062293F"/>
    <w:rsid w:val="000548A1"/>
    <w:rsid w:val="000E60CE"/>
    <w:rsid w:val="00155828"/>
    <w:rsid w:val="00157DEB"/>
    <w:rsid w:val="001B44D2"/>
    <w:rsid w:val="001B5441"/>
    <w:rsid w:val="0039617C"/>
    <w:rsid w:val="003E1047"/>
    <w:rsid w:val="00421B80"/>
    <w:rsid w:val="004B5ABD"/>
    <w:rsid w:val="004F4315"/>
    <w:rsid w:val="00573A6A"/>
    <w:rsid w:val="005A40C3"/>
    <w:rsid w:val="005E26A5"/>
    <w:rsid w:val="0062293F"/>
    <w:rsid w:val="00685B91"/>
    <w:rsid w:val="00797604"/>
    <w:rsid w:val="008D31DD"/>
    <w:rsid w:val="009635D7"/>
    <w:rsid w:val="009C7DBD"/>
    <w:rsid w:val="009D776B"/>
    <w:rsid w:val="00A528F7"/>
    <w:rsid w:val="00A93F30"/>
    <w:rsid w:val="00AA5F3E"/>
    <w:rsid w:val="00AD71F1"/>
    <w:rsid w:val="00C26C00"/>
    <w:rsid w:val="00C32CF1"/>
    <w:rsid w:val="00CD6AB2"/>
    <w:rsid w:val="00D06821"/>
    <w:rsid w:val="00D15700"/>
    <w:rsid w:val="00D77FDC"/>
    <w:rsid w:val="00DB653D"/>
    <w:rsid w:val="00E44985"/>
    <w:rsid w:val="00F20716"/>
    <w:rsid w:val="00F40BB8"/>
    <w:rsid w:val="00F51530"/>
    <w:rsid w:val="00F70D4F"/>
    <w:rsid w:val="00FA34DE"/>
    <w:rsid w:val="00FA5656"/>
    <w:rsid w:val="00FD1BD3"/>
    <w:rsid w:val="00FE7AF7"/>
    <w:rsid w:val="00FF07DF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44</cp:revision>
  <dcterms:created xsi:type="dcterms:W3CDTF">2023-03-17T07:22:00Z</dcterms:created>
  <dcterms:modified xsi:type="dcterms:W3CDTF">2023-03-19T12:25:00Z</dcterms:modified>
</cp:coreProperties>
</file>